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860F2" w14:textId="77777777" w:rsidR="005E1D48" w:rsidRPr="00A26F13" w:rsidRDefault="005E1D48" w:rsidP="005E1D48">
      <w:pPr>
        <w:pStyle w:val="NoSpacing"/>
        <w:jc w:val="center"/>
        <w:rPr>
          <w:rFonts w:ascii="Times" w:hAnsi="Times" w:cs="Times New Roman"/>
          <w:b/>
          <w:sz w:val="28"/>
          <w:szCs w:val="28"/>
        </w:rPr>
      </w:pPr>
      <w:r w:rsidRPr="00A26F13">
        <w:rPr>
          <w:rFonts w:ascii="Times" w:hAnsi="Times" w:cs="Times New Roman"/>
          <w:b/>
          <w:sz w:val="28"/>
          <w:szCs w:val="28"/>
        </w:rPr>
        <w:t>XIAOCHEN (NIGEL) LU</w:t>
      </w:r>
    </w:p>
    <w:p w14:paraId="0CBC03D3" w14:textId="77777777" w:rsidR="005E1D48" w:rsidRPr="003506A2" w:rsidRDefault="005E1D48" w:rsidP="005E1D48">
      <w:pPr>
        <w:pStyle w:val="NoSpacing"/>
        <w:spacing w:after="60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Pr="003506A2">
        <w:rPr>
          <w:rFonts w:ascii="Times" w:hAnsi="Times" w:cs="Times New Roman"/>
          <w:sz w:val="20"/>
          <w:szCs w:val="20"/>
        </w:rPr>
        <w:t xml:space="preserve">| Tel: +1 (845) 248-2938 </w:t>
      </w:r>
      <w:r w:rsidRPr="003506A2">
        <w:rPr>
          <w:rFonts w:ascii="Times" w:hAnsi="Times" w:cs="Times New Roman"/>
          <w:b/>
          <w:sz w:val="20"/>
          <w:szCs w:val="20"/>
        </w:rPr>
        <w:t>|</w:t>
      </w:r>
      <w:r w:rsidRPr="003506A2">
        <w:rPr>
          <w:rFonts w:ascii="Times" w:hAnsi="Times" w:cs="Times New Roman"/>
          <w:sz w:val="20"/>
          <w:szCs w:val="20"/>
        </w:rPr>
        <w:t xml:space="preserve"> Email</w:t>
      </w:r>
      <w:r>
        <w:rPr>
          <w:rFonts w:ascii="Times" w:hAnsi="Times" w:cs="Times New Roman"/>
          <w:sz w:val="20"/>
          <w:szCs w:val="20"/>
        </w:rPr>
        <w:t xml:space="preserve">: </w:t>
      </w:r>
      <w:hyperlink r:id="rId6" w:history="1">
        <w:r w:rsidRPr="004109B7">
          <w:rPr>
            <w:rStyle w:val="Hyperlink"/>
            <w:rFonts w:ascii="Times" w:hAnsi="Times" w:cs="Times New Roman"/>
            <w:sz w:val="20"/>
            <w:szCs w:val="20"/>
          </w:rPr>
          <w:t>xiaoclu@outlook.com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23EB7C50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Education</w:t>
      </w:r>
    </w:p>
    <w:p w14:paraId="1C0CC78E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  <w:lang w:eastAsia="zh-CN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New York, NY</w:t>
      </w:r>
    </w:p>
    <w:p w14:paraId="315058CC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 xml:space="preserve">Master of Science in Computer Science                                        </w:t>
      </w:r>
      <w:r w:rsidRPr="007601AE">
        <w:rPr>
          <w:rFonts w:ascii="Times New Roman" w:hAnsi="Times New Roman" w:cs="Times New Roman"/>
          <w:b/>
          <w:sz w:val="20"/>
          <w:szCs w:val="20"/>
        </w:rPr>
        <w:tab/>
        <w:t>May 2025</w:t>
      </w:r>
    </w:p>
    <w:p w14:paraId="726B4526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umulative GPA: 3.88/4.0; 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Intro to Java</w:t>
      </w:r>
      <w:r w:rsidRPr="005E1D48">
        <w:rPr>
          <w:rFonts w:ascii="Times New Roman" w:hAnsi="Times New Roman" w:cs="Times New Roman"/>
          <w:sz w:val="20"/>
          <w:szCs w:val="20"/>
        </w:rPr>
        <w:t xml:space="preserve"> (Spring Boot)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Software Engineering</w:t>
      </w:r>
      <w:r w:rsidRPr="005E1D48">
        <w:rPr>
          <w:rFonts w:ascii="Times New Roman" w:hAnsi="Times New Roman" w:cs="Times New Roman"/>
          <w:sz w:val="20"/>
          <w:szCs w:val="20"/>
        </w:rPr>
        <w:t xml:space="preserve"> (scrum development)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lgorithms, Computer Networking, Network Security, Penetration Testing and Analysis</w:t>
      </w:r>
    </w:p>
    <w:p w14:paraId="1848C81B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Shanghai, China</w:t>
      </w:r>
    </w:p>
    <w:p w14:paraId="3B316CAE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>Bachelor of Science,</w:t>
      </w:r>
      <w:r w:rsidRPr="007601AE">
        <w:rPr>
          <w:rFonts w:ascii="Times New Roman" w:hAnsi="Times New Roman" w:cs="Times New Roman"/>
          <w:sz w:val="20"/>
          <w:szCs w:val="20"/>
        </w:rPr>
        <w:t xml:space="preserve"> Data Science, minor in Computer Science</w:t>
      </w:r>
      <w:r w:rsidRPr="007601AE">
        <w:rPr>
          <w:rFonts w:ascii="Times New Roman" w:hAnsi="Times New Roman" w:cs="Times New Roman"/>
          <w:sz w:val="20"/>
          <w:szCs w:val="20"/>
        </w:rPr>
        <w:tab/>
      </w:r>
      <w:sdt>
        <w:sdtPr>
          <w:rPr>
            <w:rFonts w:ascii="Times New Roman" w:hAnsi="Times New Roman" w:cs="Times New Roman"/>
            <w:sz w:val="20"/>
            <w:szCs w:val="20"/>
          </w:rPr>
          <w:alias w:val="UG Grad Year"/>
          <w:tag w:val="UG Grad Year"/>
          <w:id w:val="-987081806"/>
          <w:placeholder>
            <w:docPart w:val="34ED07283959F945ADD540DEA9CC16DB"/>
          </w:placeholder>
        </w:sdtPr>
        <w:sdtEndPr>
          <w:rPr>
            <w:b/>
          </w:rPr>
        </w:sdtEndPr>
        <w:sdtContent>
          <w:r w:rsidRPr="007601AE">
            <w:rPr>
              <w:rFonts w:ascii="Times New Roman" w:hAnsi="Times New Roman" w:cs="Times New Roman"/>
              <w:b/>
              <w:sz w:val="20"/>
              <w:szCs w:val="20"/>
            </w:rPr>
            <w:t>May 2023</w:t>
          </w:r>
        </w:sdtContent>
      </w:sdt>
    </w:p>
    <w:p w14:paraId="722323E1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umulative GPA: 3.91/ 4.0; Magna Cum Laude; NYU Honors Scholar; Dean’s List for all Years</w:t>
      </w:r>
    </w:p>
    <w:p w14:paraId="49245251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pplied Internet Technologi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Computer Architecture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 Structur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bas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Machine Learning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NLP</w:t>
      </w:r>
    </w:p>
    <w:p w14:paraId="1176D6B4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  <w:lang w:eastAsia="zh-CN"/>
        </w:rPr>
        <w:t>Skills</w:t>
      </w:r>
      <w:r w:rsidRPr="007601AE">
        <w:rPr>
          <w:rStyle w:val="BookTitle"/>
          <w:rFonts w:ascii="Times New Roman" w:hAnsi="Times New Roman" w:cs="Times New Roman"/>
          <w:b w:val="0"/>
        </w:rPr>
        <w:tab/>
      </w:r>
    </w:p>
    <w:p w14:paraId="171772BD" w14:textId="76F2B539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Technical Skills: Python (PyTorch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r w:rsidRPr="005E1D48">
        <w:rPr>
          <w:rFonts w:ascii="Times New Roman" w:hAnsi="Times New Roman" w:cs="Times New Roman"/>
          <w:sz w:val="20"/>
          <w:szCs w:val="20"/>
        </w:rPr>
        <w:t>, OpenCV, Matplotlib), JavaScript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TypeScrip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Vue,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ExpressJS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), Java (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rping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Boot), CI/CD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 xml:space="preserve">(Travis), SQL (MySQL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Git</w:t>
      </w:r>
      <w:r w:rsidRPr="005E1D48">
        <w:rPr>
          <w:rFonts w:ascii="Times New Roman" w:hAnsi="Times New Roman" w:cs="Times New Roman"/>
          <w:sz w:val="20"/>
          <w:szCs w:val="20"/>
        </w:rPr>
        <w:t>, AWS EC2/EB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sz w:val="20"/>
          <w:szCs w:val="20"/>
        </w:rPr>
        <w:t>Agile Dev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ocker</w:t>
      </w:r>
      <w:r w:rsidRPr="005E1D48">
        <w:rPr>
          <w:rFonts w:ascii="Times New Roman" w:hAnsi="Times New Roman" w:cs="Times New Roman"/>
          <w:sz w:val="20"/>
          <w:szCs w:val="20"/>
        </w:rPr>
        <w:t>,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Kubernetes</w:t>
      </w:r>
    </w:p>
    <w:p w14:paraId="79996ABD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Professional Experience</w:t>
      </w:r>
    </w:p>
    <w:p w14:paraId="0DA0C9B4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eBay Inc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Shanghai, China</w:t>
      </w:r>
    </w:p>
    <w:p w14:paraId="3F8F48A9" w14:textId="0318F338" w:rsidR="007601AE" w:rsidRPr="007601AE" w:rsidRDefault="005E1D48" w:rsidP="007601AE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  <w:lang w:eastAsia="zh-CN"/>
        </w:rPr>
        <w:t>Software Engineering Intern, Cloud Infrastructure Team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 Sept. 2022 – Aug. 2023</w:t>
      </w:r>
    </w:p>
    <w:p w14:paraId="392A35AF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Averg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>-Time-to-Business (ATB) Dashboard</w:t>
      </w:r>
    </w:p>
    <w:p w14:paraId="235A5DB5" w14:textId="77777777" w:rsid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Proposed and implemented a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verage-Time-to-Business (ATB) dashboard to monitor cluster statuses and send checkout alerts, reducing crisis response time by 25% and boosted service availability from 99.14% to 99.8%</w:t>
      </w:r>
    </w:p>
    <w:p w14:paraId="5CC9A824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eyHub (Community’s Encrypted Email UI for Password Exchange)</w:t>
      </w:r>
    </w:p>
    <w:p w14:paraId="3F44608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the refactorization of KeyHub to conform with the latest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penPGP</w:t>
      </w:r>
      <w:r w:rsidRPr="005E1D48">
        <w:rPr>
          <w:rFonts w:ascii="Times New Roman" w:hAnsi="Times New Roman" w:cs="Times New Roman"/>
          <w:sz w:val="20"/>
          <w:szCs w:val="20"/>
        </w:rPr>
        <w:t xml:space="preserve"> standard and patched 60+ security vulnerabilities</w:t>
      </w:r>
    </w:p>
    <w:p w14:paraId="3D388AD0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ntegrated KeyHub with eBay’s Cloud Console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JS-plugin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 xml:space="preserve">, boosting productivity of over 100 infra engineers </w:t>
      </w:r>
    </w:p>
    <w:p w14:paraId="3D3230FE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 Config Automation UI</w:t>
      </w:r>
    </w:p>
    <w:p w14:paraId="498E5B89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Orchestrated an intuitive UI with auto-filling for over 85% of the fields to streamline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</w:t>
      </w:r>
      <w:r w:rsidRPr="005E1D48">
        <w:rPr>
          <w:rFonts w:ascii="Times New Roman" w:hAnsi="Times New Roman" w:cs="Times New Roman"/>
          <w:sz w:val="20"/>
          <w:szCs w:val="20"/>
        </w:rPr>
        <w:t xml:space="preserve"> configuring process for eBay’s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Kubernetes (K8s)</w:t>
      </w:r>
      <w:r w:rsidRPr="005E1D48">
        <w:rPr>
          <w:rFonts w:ascii="Times New Roman" w:hAnsi="Times New Roman" w:cs="Times New Roman"/>
          <w:sz w:val="20"/>
          <w:szCs w:val="20"/>
        </w:rPr>
        <w:t xml:space="preserve"> clusters, increasing efficiency by more than 70% and minimized potential human errors in the loop</w:t>
      </w:r>
    </w:p>
    <w:p w14:paraId="755A79BF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Kaizntree Co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Remote</w:t>
      </w:r>
    </w:p>
    <w:p w14:paraId="2AFD9291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Co-founder and CTO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Sept. 2021 – Present</w:t>
      </w:r>
    </w:p>
    <w:p w14:paraId="5CEC9A0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aizntree Small Business Management Platform</w:t>
      </w:r>
    </w:p>
    <w:p w14:paraId="7BDD8762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Built a one-stop management solution for small businesse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Vue.j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 Rest Framework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,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Heroku CI/CD</w:t>
      </w:r>
      <w:r w:rsidRPr="005E1D48">
        <w:rPr>
          <w:rFonts w:ascii="Times New Roman" w:hAnsi="Times New Roman" w:cs="Times New Roman"/>
          <w:sz w:val="20"/>
          <w:szCs w:val="20"/>
        </w:rPr>
        <w:t>, empowering 100+ happy customers by reducing time spent on management tasks from 15 to just 2 hours per week</w:t>
      </w:r>
    </w:p>
    <w:p w14:paraId="7C9FA512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2-way integrated with 4 major sales channel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Auth2</w:t>
      </w:r>
      <w:r w:rsidRPr="005E1D48">
        <w:rPr>
          <w:rFonts w:ascii="Times New Roman" w:hAnsi="Times New Roman" w:cs="Times New Roman"/>
          <w:sz w:val="20"/>
          <w:szCs w:val="20"/>
        </w:rPr>
        <w:t>, including Shopify, Square, Etsy, and Xerox, and automated stock sync across platforms, putting an end to the cumbersome manual updates and stock inconsistency on different channels</w:t>
      </w:r>
    </w:p>
    <w:p w14:paraId="138CA81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Kaizntree’s development team and adopte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, Travis CI/CD</w:t>
      </w:r>
      <w:r w:rsidRPr="005E1D48">
        <w:rPr>
          <w:rFonts w:ascii="Times New Roman" w:hAnsi="Times New Roman" w:cs="Times New Roman"/>
          <w:sz w:val="20"/>
          <w:szCs w:val="20"/>
        </w:rPr>
        <w:t xml:space="preserve"> with Heroku to minimize friction, allowing Kaizntree to address customer feedbacks under 48 hours and continuously rolling out new features weekly</w:t>
      </w:r>
    </w:p>
    <w:p w14:paraId="16193A46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Champion of NYU Summer Launchpad &amp;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Startup Competition</w:t>
      </w:r>
    </w:p>
    <w:p w14:paraId="60DD409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Won the 2023 NYU Summer Launchpad and 2023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Startup Competition, with a reward of $10,000 non-dilutive funding </w:t>
      </w:r>
    </w:p>
    <w:p w14:paraId="230373F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Got invited to apply for Y Combinator and Techstars NYC startup accelerators, receiving mentorship from entrepreneur coaches</w:t>
      </w:r>
    </w:p>
    <w:p w14:paraId="56848A6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35BF13D9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 xml:space="preserve">Expsoft Ltd. 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Wuxi, China</w:t>
      </w:r>
    </w:p>
    <w:p w14:paraId="7E6931A9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Software Engineering Intern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May 2021 – Sept. 2021</w:t>
      </w:r>
    </w:p>
    <w:p w14:paraId="24A32BB0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veraged the power of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pringboot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Maven</w:t>
      </w:r>
      <w:r w:rsidRPr="005E1D48">
        <w:rPr>
          <w:rFonts w:ascii="Times New Roman" w:hAnsi="Times New Roman" w:cs="Times New Roman"/>
          <w:sz w:val="20"/>
          <w:szCs w:val="20"/>
        </w:rPr>
        <w:t xml:space="preserve"> to build resilient and user-friendly auditing platforms for governments</w:t>
      </w:r>
    </w:p>
    <w:p w14:paraId="22CFCC31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Secured a project from Soochow government worth $250,000 to supply customized audit platform</w:t>
      </w:r>
    </w:p>
    <w:p w14:paraId="18D931B2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Research &amp; Projects</w:t>
      </w:r>
    </w:p>
    <w:p w14:paraId="5F542E7D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b/>
          <w:sz w:val="20"/>
          <w:szCs w:val="20"/>
        </w:rPr>
        <w:t xml:space="preserve"> NYC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7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Parkrowd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3B884D6C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 xml:space="preserve">Parking Made Easy -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Crowd-sourced Parking Info Sharing Platform based </w:t>
      </w:r>
      <w:proofErr w:type="gramStart"/>
      <w:r w:rsidRPr="005E1D48">
        <w:rPr>
          <w:rFonts w:ascii="Times New Roman" w:hAnsi="Times New Roman" w:cs="Times New Roman"/>
          <w:bCs/>
          <w:sz w:val="20"/>
          <w:szCs w:val="20"/>
        </w:rPr>
        <w:t>off of</w:t>
      </w:r>
      <w:proofErr w:type="gramEnd"/>
      <w:r w:rsidRPr="005E1D48">
        <w:rPr>
          <w:rFonts w:ascii="Times New Roman" w:hAnsi="Times New Roman" w:cs="Times New Roman"/>
          <w:bCs/>
          <w:sz w:val="20"/>
          <w:szCs w:val="20"/>
        </w:rPr>
        <w:t xml:space="preserve"> NYC Open Data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770F042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onceptualized a parking info sharing platform by listing MVP, MLP, API documentations, and using Figma prototyping</w:t>
      </w:r>
    </w:p>
    <w:p w14:paraId="161FE0F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mplemente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s a Django RESTful app integrated with Google Maps API through Scrum an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ZenHub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with a team of 5</w:t>
      </w:r>
    </w:p>
    <w:p w14:paraId="6005C9BB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 xml:space="preserve">Rate My Professor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8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RateMyProfessor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5918E3A6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>Rate My Professor redesigned as a SPA (single page application) powered by Spring Boot and React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2AE2338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oordinated efficient full-stack development using sprints and backlogs, allowing my team of 2 to roll out the app in under 2 months</w:t>
      </w:r>
    </w:p>
    <w:p w14:paraId="42E025FA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Utilized Java Spring Boot, Maven with JPA, Spring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ecurity,multi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-threading to build a robust, high-concurrency-capable backend</w:t>
      </w:r>
    </w:p>
    <w:p w14:paraId="2C1DB06D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>Few-shot Segmentation with Adaptive Data Augmentation and Cross Attention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hanghai, China</w:t>
      </w:r>
    </w:p>
    <w:p w14:paraId="0A061FD1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>Co-authored a paper and submitted to CVPR 2023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Mar. 2022 - May 2023</w:t>
      </w:r>
    </w:p>
    <w:p w14:paraId="27FF3CB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Proposed an instance-aware data augmentation strategy to improve support image diversity and reduce distribution inconsistency</w:t>
      </w:r>
    </w:p>
    <w:p w14:paraId="0BDC544F" w14:textId="44FA06A6" w:rsidR="00AC7764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Incorporated a 4-D consensus cross attention module to align query and support features, increasing accuracy by 5.4%</w:t>
      </w:r>
    </w:p>
    <w:sectPr w:rsidR="00AC7764" w:rsidRPr="005E1D48" w:rsidSect="00166D67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7C30B21"/>
    <w:multiLevelType w:val="hybridMultilevel"/>
    <w:tmpl w:val="252EDD90"/>
    <w:lvl w:ilvl="0" w:tplc="9C9A451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4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4"/>
  </w:num>
  <w:num w:numId="2" w16cid:durableId="395668357">
    <w:abstractNumId w:val="3"/>
  </w:num>
  <w:num w:numId="3" w16cid:durableId="550117562">
    <w:abstractNumId w:val="13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  <w:num w:numId="15" w16cid:durableId="17595156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C6F1A"/>
    <w:rsid w:val="000E0BAC"/>
    <w:rsid w:val="00115170"/>
    <w:rsid w:val="00115469"/>
    <w:rsid w:val="001265AE"/>
    <w:rsid w:val="0014474B"/>
    <w:rsid w:val="00166D67"/>
    <w:rsid w:val="00167181"/>
    <w:rsid w:val="001676F1"/>
    <w:rsid w:val="00174D6E"/>
    <w:rsid w:val="00194270"/>
    <w:rsid w:val="001A0C1E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240EA"/>
    <w:rsid w:val="00434D69"/>
    <w:rsid w:val="004521AD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1BB9"/>
    <w:rsid w:val="00582DE9"/>
    <w:rsid w:val="0059451C"/>
    <w:rsid w:val="005D7870"/>
    <w:rsid w:val="005E1D48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601AE"/>
    <w:rsid w:val="00773754"/>
    <w:rsid w:val="00774748"/>
    <w:rsid w:val="007770C1"/>
    <w:rsid w:val="00781DAA"/>
    <w:rsid w:val="0078774F"/>
    <w:rsid w:val="00793A2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71F9"/>
    <w:rsid w:val="00B8103B"/>
    <w:rsid w:val="00BB2D25"/>
    <w:rsid w:val="00BE5591"/>
    <w:rsid w:val="00BF0AD3"/>
    <w:rsid w:val="00BF1891"/>
    <w:rsid w:val="00C72CAA"/>
    <w:rsid w:val="00C81DF8"/>
    <w:rsid w:val="00C84C71"/>
    <w:rsid w:val="00CB1351"/>
    <w:rsid w:val="00CB4B89"/>
    <w:rsid w:val="00CB6841"/>
    <w:rsid w:val="00CD78D8"/>
    <w:rsid w:val="00CE6E8E"/>
    <w:rsid w:val="00D0296D"/>
    <w:rsid w:val="00D1615F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D592E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1C9F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127A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gelLu/RateMyProfessor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ED07283959F945ADD540DEA9CC1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1F284-3509-4644-B120-896E428E3A28}"/>
      </w:docPartPr>
      <w:docPartBody>
        <w:p w:rsidR="001E4110" w:rsidRDefault="002A46E0" w:rsidP="002A46E0">
          <w:pPr>
            <w:pStyle w:val="34ED07283959F945ADD540DEA9CC16DB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0D57EC"/>
    <w:rsid w:val="001358E4"/>
    <w:rsid w:val="0018427F"/>
    <w:rsid w:val="001D1540"/>
    <w:rsid w:val="001E23EC"/>
    <w:rsid w:val="001E4110"/>
    <w:rsid w:val="00217190"/>
    <w:rsid w:val="00217BE0"/>
    <w:rsid w:val="00263B84"/>
    <w:rsid w:val="002A46E0"/>
    <w:rsid w:val="00362B00"/>
    <w:rsid w:val="00385C4D"/>
    <w:rsid w:val="00470358"/>
    <w:rsid w:val="00472BCC"/>
    <w:rsid w:val="00472E02"/>
    <w:rsid w:val="004846CB"/>
    <w:rsid w:val="004D6095"/>
    <w:rsid w:val="00523E4B"/>
    <w:rsid w:val="0059119B"/>
    <w:rsid w:val="00604511"/>
    <w:rsid w:val="00615C27"/>
    <w:rsid w:val="00626073"/>
    <w:rsid w:val="00684FCB"/>
    <w:rsid w:val="006E10E0"/>
    <w:rsid w:val="00853F35"/>
    <w:rsid w:val="008906F7"/>
    <w:rsid w:val="00993E70"/>
    <w:rsid w:val="009E2AE5"/>
    <w:rsid w:val="00A65915"/>
    <w:rsid w:val="00AE5940"/>
    <w:rsid w:val="00B445C9"/>
    <w:rsid w:val="00B60406"/>
    <w:rsid w:val="00BB39EB"/>
    <w:rsid w:val="00BB42CB"/>
    <w:rsid w:val="00BD5554"/>
    <w:rsid w:val="00C629A2"/>
    <w:rsid w:val="00CC3A21"/>
    <w:rsid w:val="00CC6C21"/>
    <w:rsid w:val="00D13B1D"/>
    <w:rsid w:val="00D54BF4"/>
    <w:rsid w:val="00DD2F0A"/>
    <w:rsid w:val="00DE181E"/>
    <w:rsid w:val="00E03FEC"/>
    <w:rsid w:val="00E2367C"/>
    <w:rsid w:val="00E37AA7"/>
    <w:rsid w:val="00EB03FF"/>
    <w:rsid w:val="00EB12F8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46E0"/>
    <w:rPr>
      <w:color w:val="808080"/>
    </w:rPr>
  </w:style>
  <w:style w:type="paragraph" w:customStyle="1" w:styleId="34ED07283959F945ADD540DEA9CC16DB">
    <w:name w:val="34ED07283959F945ADD540DEA9CC16DB"/>
    <w:rsid w:val="002A46E0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40</Words>
  <Characters>422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11</cp:revision>
  <cp:lastPrinted>2024-01-10T05:13:00Z</cp:lastPrinted>
  <dcterms:created xsi:type="dcterms:W3CDTF">2024-01-10T05:13:00Z</dcterms:created>
  <dcterms:modified xsi:type="dcterms:W3CDTF">2024-02-04T01:52:00Z</dcterms:modified>
</cp:coreProperties>
</file>